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E84F1" w14:textId="5FC8F6F8" w:rsidR="00C0368D" w:rsidRDefault="005C3FBB" w:rsidP="005C3FBB">
      <w:pPr>
        <w:pStyle w:val="Title"/>
      </w:pPr>
      <w:r>
        <w:t>PRODUCT DESCRIPTION</w:t>
      </w:r>
    </w:p>
    <w:p w14:paraId="3BB77856" w14:textId="089058D5" w:rsidR="005C3FBB" w:rsidRDefault="005C3FBB"/>
    <w:p w14:paraId="4B9225AA" w14:textId="102783F5" w:rsidR="00EE27C7" w:rsidRDefault="00607A02" w:rsidP="00EE27C7">
      <w:pPr>
        <w:pStyle w:val="Heading1"/>
      </w:pPr>
      <w:r>
        <w:t>Product Title</w:t>
      </w:r>
    </w:p>
    <w:p w14:paraId="7D3001BC" w14:textId="2B6D0D75" w:rsidR="00EE27C7" w:rsidRPr="00EE27C7" w:rsidRDefault="00EE27C7" w:rsidP="00607A02">
      <w:pPr>
        <w:rPr>
          <w:color w:val="000000" w:themeColor="text1"/>
        </w:rPr>
      </w:pPr>
      <w:r w:rsidRPr="00EE27C7">
        <w:rPr>
          <w:i/>
          <w:iCs/>
          <w:color w:val="000000" w:themeColor="text1"/>
        </w:rPr>
        <w:t>GUIDE.me</w:t>
      </w:r>
    </w:p>
    <w:p w14:paraId="24AC91D6" w14:textId="012FA480" w:rsidR="005C3FBB" w:rsidRDefault="005C3FBB" w:rsidP="005C3FBB">
      <w:pPr>
        <w:pStyle w:val="Heading1"/>
      </w:pPr>
      <w:r>
        <w:t>Product Scope</w:t>
      </w:r>
    </w:p>
    <w:p w14:paraId="644E8533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The learning needs of people always exist. So, they try to study every time, every major. But they need to have a teacher.</w:t>
      </w:r>
    </w:p>
    <w:p w14:paraId="3358E6E5" w14:textId="77777777" w:rsidR="004433C3" w:rsidRPr="00EE27C7" w:rsidRDefault="004433C3" w:rsidP="004433C3">
      <w:pPr>
        <w:rPr>
          <w:color w:val="000000" w:themeColor="text1"/>
        </w:rPr>
      </w:pPr>
    </w:p>
    <w:p w14:paraId="749EB236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In COVID-19, we need to keep a safe distance from each other. In total, we need an application to connect people.</w:t>
      </w:r>
    </w:p>
    <w:p w14:paraId="0727A55A" w14:textId="77777777" w:rsidR="004433C3" w:rsidRPr="00EE27C7" w:rsidRDefault="004433C3" w:rsidP="004433C3">
      <w:pPr>
        <w:rPr>
          <w:color w:val="000000" w:themeColor="text1"/>
        </w:rPr>
      </w:pPr>
    </w:p>
    <w:p w14:paraId="6EB2D52D" w14:textId="0734D24B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 xml:space="preserve">GUIDE. It is a mobile platform application to connect people who need a plan for anything and their guru of this major who wants to share </w:t>
      </w:r>
      <w:r w:rsidR="007E7A18">
        <w:rPr>
          <w:color w:val="000000" w:themeColor="text1"/>
        </w:rPr>
        <w:t>their experience</w:t>
      </w:r>
      <w:r w:rsidRPr="00EE27C7">
        <w:rPr>
          <w:color w:val="000000" w:themeColor="text1"/>
        </w:rPr>
        <w:t xml:space="preserve">. In this application, user is </w:t>
      </w:r>
      <w:r w:rsidR="001A132A" w:rsidRPr="00EE27C7">
        <w:rPr>
          <w:color w:val="000000" w:themeColor="text1"/>
        </w:rPr>
        <w:t>divide</w:t>
      </w:r>
      <w:r w:rsidRPr="00EE27C7">
        <w:rPr>
          <w:color w:val="000000" w:themeColor="text1"/>
        </w:rPr>
        <w:t xml:space="preserve"> into two type: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and </w:t>
      </w:r>
      <w:r w:rsidR="00E85F44">
        <w:rPr>
          <w:color w:val="000000" w:themeColor="text1"/>
        </w:rPr>
        <w:t>user</w:t>
      </w:r>
      <w:r w:rsidR="007E7A18">
        <w:rPr>
          <w:color w:val="000000" w:themeColor="text1"/>
        </w:rPr>
        <w:t xml:space="preserve">.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will create a to-do list (or </w:t>
      </w:r>
      <w:r w:rsidR="001A132A" w:rsidRPr="00EE27C7">
        <w:rPr>
          <w:color w:val="000000" w:themeColor="text1"/>
        </w:rPr>
        <w:t>wish list</w:t>
      </w:r>
      <w:r w:rsidRPr="00EE27C7">
        <w:rPr>
          <w:color w:val="000000" w:themeColor="text1"/>
        </w:rPr>
        <w:t xml:space="preserve">) for their job, their career </w:t>
      </w:r>
      <w:proofErr w:type="gramStart"/>
      <w:r w:rsidRPr="00EE27C7">
        <w:rPr>
          <w:color w:val="000000" w:themeColor="text1"/>
        </w:rPr>
        <w:t>path,...</w:t>
      </w:r>
      <w:proofErr w:type="gramEnd"/>
      <w:r w:rsidRPr="00EE27C7">
        <w:rPr>
          <w:color w:val="000000" w:themeColor="text1"/>
        </w:rPr>
        <w:t xml:space="preserve"> and try to </w:t>
      </w:r>
      <w:r w:rsidR="001A132A" w:rsidRPr="00EE27C7">
        <w:rPr>
          <w:color w:val="000000" w:themeColor="text1"/>
        </w:rPr>
        <w:t>achieve</w:t>
      </w:r>
      <w:r w:rsidRPr="00EE27C7">
        <w:rPr>
          <w:color w:val="000000" w:themeColor="text1"/>
        </w:rPr>
        <w:t xml:space="preserve"> it.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is an expert of each major, connected with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and willing to help them to create its to-do list or give them advice to reach it.</w:t>
      </w:r>
    </w:p>
    <w:p w14:paraId="4C870AE1" w14:textId="534F762D" w:rsidR="005C3FBB" w:rsidRDefault="005C3FBB" w:rsidP="005C3FBB"/>
    <w:p w14:paraId="2F37235D" w14:textId="06B2B409" w:rsidR="005C3FBB" w:rsidRDefault="005C3FBB" w:rsidP="005C3FBB">
      <w:pPr>
        <w:pStyle w:val="Heading1"/>
      </w:pPr>
      <w:r>
        <w:t>Stakeholders</w:t>
      </w:r>
    </w:p>
    <w:p w14:paraId="1BEA1F20" w14:textId="4CC50369" w:rsidR="005C3FBB" w:rsidRDefault="005C3FBB" w:rsidP="005C3FBB">
      <w:pPr>
        <w:pStyle w:val="Heading2"/>
      </w:pPr>
      <w:r>
        <w:t>Custom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026442B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0399163" w14:textId="4F715832" w:rsidR="005C3FBB" w:rsidRDefault="005C3FBB" w:rsidP="005C3FBB">
            <w:r>
              <w:t>Customer Class</w:t>
            </w:r>
          </w:p>
        </w:tc>
        <w:tc>
          <w:tcPr>
            <w:tcW w:w="2410" w:type="dxa"/>
          </w:tcPr>
          <w:p w14:paraId="5B8B49EC" w14:textId="4C333222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099FBD1A" w14:textId="2D73C217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0E6F5171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7120886" w14:textId="4E49F209" w:rsidR="005C3FBB" w:rsidRDefault="00EE27C7" w:rsidP="00EE27C7">
            <w:r>
              <w:t>User</w:t>
            </w:r>
          </w:p>
        </w:tc>
        <w:tc>
          <w:tcPr>
            <w:tcW w:w="2410" w:type="dxa"/>
          </w:tcPr>
          <w:p w14:paraId="39DDF3E4" w14:textId="44BE4246" w:rsidR="005C3FBB" w:rsidRDefault="00EE27C7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an Interaction</w:t>
            </w:r>
          </w:p>
        </w:tc>
        <w:tc>
          <w:tcPr>
            <w:tcW w:w="3260" w:type="dxa"/>
          </w:tcPr>
          <w:p w14:paraId="12E24B4C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77A847C7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5F9423AE" w14:textId="7C42E2B8" w:rsidR="005C3FBB" w:rsidRDefault="005C3FBB" w:rsidP="005C3FBB"/>
        </w:tc>
        <w:tc>
          <w:tcPr>
            <w:tcW w:w="2410" w:type="dxa"/>
          </w:tcPr>
          <w:p w14:paraId="5129BCED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941AD75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23D8D0F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0DD69B2D" w14:textId="77777777" w:rsidR="005C3FBB" w:rsidRDefault="005C3FBB" w:rsidP="005C3FBB"/>
        </w:tc>
        <w:tc>
          <w:tcPr>
            <w:tcW w:w="2410" w:type="dxa"/>
          </w:tcPr>
          <w:p w14:paraId="7D0BC6D0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7D725FA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1EE26F" w14:textId="77777777" w:rsidR="005C3FBB" w:rsidRDefault="005C3FBB" w:rsidP="005C3FBB"/>
    <w:p w14:paraId="7FDADC9A" w14:textId="04DAA616" w:rsidR="005C3FBB" w:rsidRDefault="005C3FBB" w:rsidP="005C3FBB">
      <w:pPr>
        <w:pStyle w:val="Heading2"/>
      </w:pPr>
      <w:r>
        <w:t>Us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9017A5D" w14:textId="77777777" w:rsidTr="00E93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1C6D051" w14:textId="7873EE9F" w:rsidR="005C3FBB" w:rsidRDefault="005C3FBB" w:rsidP="00E93BDB">
            <w:r>
              <w:t>User Class</w:t>
            </w:r>
          </w:p>
        </w:tc>
        <w:tc>
          <w:tcPr>
            <w:tcW w:w="2410" w:type="dxa"/>
          </w:tcPr>
          <w:p w14:paraId="2332961C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66B56C1D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7E6EA61C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8C015DB" w14:textId="1AFD2096" w:rsidR="005C3FBB" w:rsidRDefault="00E85F44" w:rsidP="00E93BDB">
            <w:r>
              <w:t>User</w:t>
            </w:r>
          </w:p>
        </w:tc>
        <w:tc>
          <w:tcPr>
            <w:tcW w:w="2410" w:type="dxa"/>
          </w:tcPr>
          <w:p w14:paraId="6C1344C1" w14:textId="5B443357" w:rsidR="005C3FBB" w:rsidRDefault="00EE27C7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ing knowledge</w:t>
            </w:r>
            <w:r w:rsidR="00E85F44">
              <w:t>, solving personal issue</w:t>
            </w:r>
          </w:p>
        </w:tc>
        <w:tc>
          <w:tcPr>
            <w:tcW w:w="3260" w:type="dxa"/>
          </w:tcPr>
          <w:p w14:paraId="3A4183EB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68BCBF56" w14:textId="77777777" w:rsidTr="00E93B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41B90FEA" w14:textId="77777777" w:rsidR="005C3FBB" w:rsidRDefault="005C3FBB" w:rsidP="00E93BDB"/>
        </w:tc>
        <w:tc>
          <w:tcPr>
            <w:tcW w:w="2410" w:type="dxa"/>
          </w:tcPr>
          <w:p w14:paraId="73A45022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01A3172D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3224048" w14:textId="63689DDB" w:rsidR="005C3FBB" w:rsidRDefault="005C3FBB" w:rsidP="005C3FBB"/>
    <w:p w14:paraId="3F7CB766" w14:textId="77777777" w:rsidR="00EE27C7" w:rsidRDefault="00EE27C7" w:rsidP="005C3FBB"/>
    <w:p w14:paraId="2956AE24" w14:textId="0120091A" w:rsidR="005C3FBB" w:rsidRDefault="005C3FBB" w:rsidP="00FF4D3C">
      <w:pPr>
        <w:pStyle w:val="Heading1"/>
      </w:pPr>
      <w:r>
        <w:t>Functional Requirements</w:t>
      </w:r>
    </w:p>
    <w:p w14:paraId="4509CB0A" w14:textId="77777777" w:rsidR="00430ABC" w:rsidRPr="00430ABC" w:rsidRDefault="00430ABC" w:rsidP="00430ABC"/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1830"/>
        <w:gridCol w:w="3686"/>
        <w:gridCol w:w="2835"/>
      </w:tblGrid>
      <w:tr w:rsidR="005C3FBB" w14:paraId="3E0A36E1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7A4DBC55" w14:textId="7740209F" w:rsidR="005C3FBB" w:rsidRDefault="005C3FBB" w:rsidP="00E93BDB">
            <w:r>
              <w:lastRenderedPageBreak/>
              <w:t>Requirement #</w:t>
            </w:r>
          </w:p>
        </w:tc>
        <w:tc>
          <w:tcPr>
            <w:tcW w:w="3686" w:type="dxa"/>
          </w:tcPr>
          <w:p w14:paraId="133EF0A8" w14:textId="332C48FB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835" w:type="dxa"/>
          </w:tcPr>
          <w:p w14:paraId="70A32689" w14:textId="63C2D154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lated Requirements</w:t>
            </w:r>
          </w:p>
        </w:tc>
      </w:tr>
      <w:tr w:rsidR="005C3FBB" w14:paraId="443E8BE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8E818CD" w14:textId="74363E1A" w:rsidR="005C3FBB" w:rsidRDefault="00607A02" w:rsidP="00E93BDB">
            <w:r>
              <w:t>R1</w:t>
            </w:r>
          </w:p>
        </w:tc>
        <w:tc>
          <w:tcPr>
            <w:tcW w:w="3686" w:type="dxa"/>
          </w:tcPr>
          <w:p w14:paraId="6B0C39C0" w14:textId="2E5594E3" w:rsidR="005C3FB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connect with</w:t>
            </w:r>
            <w:r w:rsidR="0096430C">
              <w:t xml:space="preserve"> a</w:t>
            </w:r>
            <w:r w:rsidR="00E85F44">
              <w:t>nother</w:t>
            </w:r>
            <w:r w:rsidR="0096430C">
              <w:t xml:space="preserve"> </w:t>
            </w:r>
            <w:r w:rsidR="00E85F44">
              <w:t>user as a mentor</w:t>
            </w:r>
            <w:r w:rsidR="0096430C">
              <w:t xml:space="preserve"> so that the </w:t>
            </w:r>
            <w:r w:rsidR="00E85F44">
              <w:t>he/she</w:t>
            </w:r>
            <w:r w:rsidR="0096430C">
              <w:t xml:space="preserve"> can help me to make a </w:t>
            </w:r>
            <w:r w:rsidR="001A132A">
              <w:t>to-do</w:t>
            </w:r>
            <w:r w:rsidR="0096430C">
              <w:t xml:space="preserve"> list for my issue</w:t>
            </w:r>
          </w:p>
        </w:tc>
        <w:tc>
          <w:tcPr>
            <w:tcW w:w="2835" w:type="dxa"/>
          </w:tcPr>
          <w:p w14:paraId="4F106D51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DAE3F4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E8AD239" w14:textId="67B50883" w:rsidR="005C3FBB" w:rsidRDefault="00607A02" w:rsidP="00E93BDB">
            <w:r>
              <w:t>R2</w:t>
            </w:r>
          </w:p>
        </w:tc>
        <w:tc>
          <w:tcPr>
            <w:tcW w:w="3686" w:type="dxa"/>
          </w:tcPr>
          <w:p w14:paraId="1EAFA75B" w14:textId="046E8F03" w:rsidR="005C3FBB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 xml:space="preserve">, I want to search </w:t>
            </w:r>
            <w:r w:rsidR="00E85F44">
              <w:t>to-do list by issue</w:t>
            </w:r>
            <w:r>
              <w:t xml:space="preserve"> so that I can easy find a </w:t>
            </w:r>
            <w:r w:rsidR="00E85F44">
              <w:t>to-do list</w:t>
            </w:r>
            <w:r>
              <w:t xml:space="preserve"> match with my </w:t>
            </w:r>
            <w:r w:rsidR="001A132A">
              <w:t>requirement</w:t>
            </w:r>
            <w:r w:rsidR="00E85F44">
              <w:t xml:space="preserve"> and connect with people have the same issue with me</w:t>
            </w:r>
          </w:p>
        </w:tc>
        <w:tc>
          <w:tcPr>
            <w:tcW w:w="2835" w:type="dxa"/>
          </w:tcPr>
          <w:p w14:paraId="53B40EF2" w14:textId="6B444A88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6430C" w14:paraId="425EEE0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081F766D" w14:textId="666B1B96" w:rsidR="0096430C" w:rsidRDefault="0096430C" w:rsidP="00E93BDB">
            <w:r>
              <w:t>R3</w:t>
            </w:r>
          </w:p>
        </w:tc>
        <w:tc>
          <w:tcPr>
            <w:tcW w:w="3686" w:type="dxa"/>
          </w:tcPr>
          <w:p w14:paraId="3A0EDA90" w14:textId="59ED3D7D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 xml:space="preserve">, I want to feedback a </w:t>
            </w:r>
            <w:r w:rsidR="00E85F44">
              <w:t>user</w:t>
            </w:r>
            <w:r>
              <w:t xml:space="preserve"> so that everyone can read the feedback and help them find the best </w:t>
            </w:r>
            <w:r w:rsidR="00E85F44">
              <w:t>user</w:t>
            </w:r>
          </w:p>
        </w:tc>
        <w:tc>
          <w:tcPr>
            <w:tcW w:w="2835" w:type="dxa"/>
          </w:tcPr>
          <w:p w14:paraId="66E38B2B" w14:textId="77777777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7FC0C516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0BEF0DE" w14:textId="5D50C7A0" w:rsidR="005C3FBB" w:rsidRDefault="0096430C" w:rsidP="00E93BDB">
            <w:r>
              <w:t>R5</w:t>
            </w:r>
          </w:p>
        </w:tc>
        <w:tc>
          <w:tcPr>
            <w:tcW w:w="3686" w:type="dxa"/>
          </w:tcPr>
          <w:p w14:paraId="182B5F93" w14:textId="2BD57BF9" w:rsidR="005C3FBB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 xml:space="preserve">, I want to make a </w:t>
            </w:r>
            <w:r w:rsidR="001A132A">
              <w:t>to-do</w:t>
            </w:r>
            <w:r w:rsidR="00E85F44">
              <w:t xml:space="preserve"> list for the</w:t>
            </w:r>
            <w:r>
              <w:t xml:space="preserve"> </w:t>
            </w:r>
            <w:r w:rsidR="00E85F44">
              <w:t>people that connected with me</w:t>
            </w:r>
            <w:r>
              <w:t xml:space="preserve">, so that I can help </w:t>
            </w:r>
            <w:r w:rsidR="00E85F44">
              <w:t>he/she</w:t>
            </w:r>
            <w:r>
              <w:t xml:space="preserve"> complete the issue</w:t>
            </w:r>
          </w:p>
        </w:tc>
        <w:tc>
          <w:tcPr>
            <w:tcW w:w="2835" w:type="dxa"/>
          </w:tcPr>
          <w:p w14:paraId="52FE4598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GoBack"/>
            <w:bookmarkEnd w:id="0"/>
          </w:p>
        </w:tc>
      </w:tr>
      <w:tr w:rsidR="00430ABC" w14:paraId="36374A1B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AEDB8BB" w14:textId="0C858F24" w:rsidR="00430ABC" w:rsidRDefault="00430ABC" w:rsidP="00E93BDB">
            <w:r>
              <w:t>R6</w:t>
            </w:r>
          </w:p>
        </w:tc>
        <w:tc>
          <w:tcPr>
            <w:tcW w:w="3686" w:type="dxa"/>
          </w:tcPr>
          <w:p w14:paraId="7CD4AAF5" w14:textId="2C11A583" w:rsidR="00430ABC" w:rsidRDefault="00430AB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be receive notifications so that I can keep track of my to</w:t>
            </w:r>
            <w:r w:rsidR="003D3CC2">
              <w:t>-</w:t>
            </w:r>
            <w:r>
              <w:t xml:space="preserve">do list </w:t>
            </w:r>
          </w:p>
        </w:tc>
        <w:tc>
          <w:tcPr>
            <w:tcW w:w="2835" w:type="dxa"/>
          </w:tcPr>
          <w:p w14:paraId="05AF6EB8" w14:textId="77777777" w:rsidR="00430ABC" w:rsidRDefault="00430AB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1C7BEB" w14:paraId="5D6906A2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7EF0CCB" w14:textId="578F014D" w:rsidR="001C7BEB" w:rsidRDefault="001C7BEB" w:rsidP="00E93BDB">
            <w:r>
              <w:t>R7</w:t>
            </w:r>
          </w:p>
        </w:tc>
        <w:tc>
          <w:tcPr>
            <w:tcW w:w="3686" w:type="dxa"/>
          </w:tcPr>
          <w:p w14:paraId="58CAC1CE" w14:textId="106E4895" w:rsidR="001C7BEB" w:rsidRDefault="001C7BE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clone another public to-do list that similarity with my problem so that I can refer the to-do list.</w:t>
            </w:r>
          </w:p>
        </w:tc>
        <w:tc>
          <w:tcPr>
            <w:tcW w:w="2835" w:type="dxa"/>
          </w:tcPr>
          <w:p w14:paraId="7579D18D" w14:textId="77777777" w:rsidR="001C7BEB" w:rsidRDefault="001C7BE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063B31" w14:paraId="27A1155E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657B2ED" w14:textId="23E6BFD5" w:rsidR="00063B31" w:rsidRDefault="00063B31" w:rsidP="00E93BDB">
            <w:r>
              <w:t>R8</w:t>
            </w:r>
          </w:p>
        </w:tc>
        <w:tc>
          <w:tcPr>
            <w:tcW w:w="3686" w:type="dxa"/>
          </w:tcPr>
          <w:p w14:paraId="665A10B0" w14:textId="77777777" w:rsidR="00063B31" w:rsidRPr="009E1028" w:rsidRDefault="00063B31" w:rsidP="00063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a user, I want to create a to-do list without internet so that I can control my work offline</w:t>
            </w:r>
          </w:p>
          <w:p w14:paraId="4D78138D" w14:textId="77777777" w:rsidR="00063B31" w:rsidRDefault="00063B31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835" w:type="dxa"/>
          </w:tcPr>
          <w:p w14:paraId="1292DFD1" w14:textId="77777777" w:rsidR="00063B31" w:rsidRDefault="00063B31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63C05" w14:paraId="3E95690A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49C38C7E" w14:textId="5B6927AF" w:rsidR="00A63C05" w:rsidRDefault="00A63C05" w:rsidP="00E93BDB">
            <w:r>
              <w:t>R9</w:t>
            </w:r>
          </w:p>
        </w:tc>
        <w:tc>
          <w:tcPr>
            <w:tcW w:w="3686" w:type="dxa"/>
          </w:tcPr>
          <w:p w14:paraId="6DF1919E" w14:textId="4CDE9D71" w:rsidR="00A63C05" w:rsidRDefault="00A63C05" w:rsidP="00063B3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a normal user, I want to become a VIP user so that I can use all the premium feature</w:t>
            </w:r>
          </w:p>
        </w:tc>
        <w:tc>
          <w:tcPr>
            <w:tcW w:w="2835" w:type="dxa"/>
          </w:tcPr>
          <w:p w14:paraId="676C3E0D" w14:textId="77777777" w:rsidR="00A63C05" w:rsidRDefault="00A63C05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63C05" w14:paraId="5917D4D4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011D377E" w14:textId="60FBB5BC" w:rsidR="00A63C05" w:rsidRDefault="00A63C05" w:rsidP="00E93BDB">
            <w:r>
              <w:t>R10</w:t>
            </w:r>
          </w:p>
        </w:tc>
        <w:tc>
          <w:tcPr>
            <w:tcW w:w="3686" w:type="dxa"/>
          </w:tcPr>
          <w:p w14:paraId="58E67E44" w14:textId="064DE630" w:rsidR="00A63C05" w:rsidRDefault="00A63C05" w:rsidP="00063B3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 a VIP user, I want to extend my VIP account so that I can continue use all the premium feature</w:t>
            </w:r>
          </w:p>
        </w:tc>
        <w:tc>
          <w:tcPr>
            <w:tcW w:w="2835" w:type="dxa"/>
          </w:tcPr>
          <w:p w14:paraId="1D86D7F7" w14:textId="77777777" w:rsidR="00A63C05" w:rsidRDefault="00A63C05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811C41C" w14:textId="04EB8931" w:rsidR="005C3FBB" w:rsidRDefault="005C3FBB" w:rsidP="005C3FB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63C05" w14:paraId="0DE34E3C" w14:textId="77777777" w:rsidTr="00A63C05">
        <w:tc>
          <w:tcPr>
            <w:tcW w:w="3116" w:type="dxa"/>
          </w:tcPr>
          <w:p w14:paraId="4D218E95" w14:textId="0EF94DEB" w:rsidR="00A63C05" w:rsidRDefault="00A63C05" w:rsidP="00A63C05">
            <w:pPr>
              <w:jc w:val="center"/>
            </w:pPr>
            <w:r>
              <w:t>function</w:t>
            </w:r>
          </w:p>
        </w:tc>
        <w:tc>
          <w:tcPr>
            <w:tcW w:w="3117" w:type="dxa"/>
          </w:tcPr>
          <w:p w14:paraId="1B67C2D9" w14:textId="32CAF2BE" w:rsidR="00A63C05" w:rsidRDefault="00A63C05" w:rsidP="00A63C05">
            <w:pPr>
              <w:jc w:val="center"/>
            </w:pPr>
            <w:r>
              <w:t>Normal user</w:t>
            </w:r>
          </w:p>
        </w:tc>
        <w:tc>
          <w:tcPr>
            <w:tcW w:w="3117" w:type="dxa"/>
          </w:tcPr>
          <w:p w14:paraId="76AAB4B4" w14:textId="1B2D6229" w:rsidR="00A63C05" w:rsidRDefault="00A63C05" w:rsidP="00A63C05">
            <w:pPr>
              <w:jc w:val="center"/>
            </w:pPr>
            <w:r>
              <w:t>VIP user</w:t>
            </w:r>
          </w:p>
        </w:tc>
      </w:tr>
      <w:tr w:rsidR="00A63C05" w14:paraId="6868098D" w14:textId="77777777" w:rsidTr="00A63C05">
        <w:tc>
          <w:tcPr>
            <w:tcW w:w="3116" w:type="dxa"/>
          </w:tcPr>
          <w:p w14:paraId="643D1C8D" w14:textId="63CE24F1" w:rsidR="00A63C05" w:rsidRDefault="00A63C05" w:rsidP="00A63C05">
            <w:pPr>
              <w:jc w:val="center"/>
            </w:pPr>
            <w:r>
              <w:t>Make to-do list</w:t>
            </w:r>
          </w:p>
        </w:tc>
        <w:tc>
          <w:tcPr>
            <w:tcW w:w="3117" w:type="dxa"/>
          </w:tcPr>
          <w:p w14:paraId="177D3560" w14:textId="0A52CC73" w:rsidR="00A63C05" w:rsidRDefault="00A63C05" w:rsidP="00A63C05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14:paraId="397569C9" w14:textId="257A160B" w:rsidR="00A63C05" w:rsidRDefault="00A63C05" w:rsidP="00A63C05">
            <w:pPr>
              <w:jc w:val="center"/>
            </w:pPr>
            <w:r>
              <w:t>x</w:t>
            </w:r>
          </w:p>
        </w:tc>
      </w:tr>
      <w:tr w:rsidR="00A63C05" w14:paraId="1ECEB8DF" w14:textId="77777777" w:rsidTr="00A63C05">
        <w:tc>
          <w:tcPr>
            <w:tcW w:w="3116" w:type="dxa"/>
          </w:tcPr>
          <w:p w14:paraId="1B103CE0" w14:textId="56677578" w:rsidR="00A63C05" w:rsidRDefault="00A63C05" w:rsidP="00A63C05">
            <w:pPr>
              <w:jc w:val="center"/>
            </w:pPr>
            <w:r>
              <w:t>Create card in to-to list</w:t>
            </w:r>
          </w:p>
        </w:tc>
        <w:tc>
          <w:tcPr>
            <w:tcW w:w="3117" w:type="dxa"/>
          </w:tcPr>
          <w:p w14:paraId="58FC1306" w14:textId="33754864" w:rsidR="00A63C05" w:rsidRDefault="00A63C05" w:rsidP="00A63C05">
            <w:pPr>
              <w:jc w:val="center"/>
            </w:pPr>
            <w:r>
              <w:t>100 card/to-do list</w:t>
            </w:r>
          </w:p>
        </w:tc>
        <w:tc>
          <w:tcPr>
            <w:tcW w:w="3117" w:type="dxa"/>
          </w:tcPr>
          <w:p w14:paraId="5972A91E" w14:textId="6F6D408C" w:rsidR="00A63C05" w:rsidRDefault="00A63C05" w:rsidP="00A63C05">
            <w:pPr>
              <w:jc w:val="center"/>
            </w:pPr>
            <w:r>
              <w:t>unlimited</w:t>
            </w:r>
          </w:p>
        </w:tc>
      </w:tr>
      <w:tr w:rsidR="00A63C05" w14:paraId="0699F60E" w14:textId="77777777" w:rsidTr="00A63C05">
        <w:tc>
          <w:tcPr>
            <w:tcW w:w="3116" w:type="dxa"/>
          </w:tcPr>
          <w:p w14:paraId="7A4355A3" w14:textId="766C28E9" w:rsidR="00A63C05" w:rsidRDefault="00A63C05" w:rsidP="00A63C05">
            <w:pPr>
              <w:jc w:val="center"/>
            </w:pPr>
            <w:r>
              <w:t>Clone to-do list</w:t>
            </w:r>
          </w:p>
        </w:tc>
        <w:tc>
          <w:tcPr>
            <w:tcW w:w="3117" w:type="dxa"/>
          </w:tcPr>
          <w:p w14:paraId="0439523E" w14:textId="06C1BCA7" w:rsidR="00A63C05" w:rsidRDefault="00A63C05" w:rsidP="00A63C05">
            <w:pPr>
              <w:jc w:val="center"/>
            </w:pPr>
            <w:r>
              <w:t>3 to-do list/month</w:t>
            </w:r>
          </w:p>
        </w:tc>
        <w:tc>
          <w:tcPr>
            <w:tcW w:w="3117" w:type="dxa"/>
          </w:tcPr>
          <w:p w14:paraId="2614CA19" w14:textId="3E0C9B5D" w:rsidR="00A63C05" w:rsidRDefault="00A63C05" w:rsidP="00A63C05">
            <w:pPr>
              <w:jc w:val="center"/>
            </w:pPr>
            <w:r>
              <w:t>unlimited</w:t>
            </w:r>
          </w:p>
        </w:tc>
      </w:tr>
      <w:tr w:rsidR="00A63C05" w14:paraId="3CA86E63" w14:textId="77777777" w:rsidTr="00A63C05">
        <w:tc>
          <w:tcPr>
            <w:tcW w:w="3116" w:type="dxa"/>
          </w:tcPr>
          <w:p w14:paraId="5B8129D0" w14:textId="3BDF6FD1" w:rsidR="00A63C05" w:rsidRDefault="00A63C05" w:rsidP="00A63C05">
            <w:pPr>
              <w:jc w:val="center"/>
            </w:pPr>
            <w:r>
              <w:t>Search issue</w:t>
            </w:r>
          </w:p>
        </w:tc>
        <w:tc>
          <w:tcPr>
            <w:tcW w:w="3117" w:type="dxa"/>
          </w:tcPr>
          <w:p w14:paraId="052DE948" w14:textId="04B105BF" w:rsidR="00A63C05" w:rsidRDefault="00A63C05" w:rsidP="00A63C05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14:paraId="4D5B2507" w14:textId="16362464" w:rsidR="00A63C05" w:rsidRDefault="00A63C05" w:rsidP="00A63C05">
            <w:pPr>
              <w:jc w:val="center"/>
            </w:pPr>
            <w:r>
              <w:t>x</w:t>
            </w:r>
          </w:p>
        </w:tc>
      </w:tr>
      <w:tr w:rsidR="00A63C05" w14:paraId="210E59FD" w14:textId="77777777" w:rsidTr="00A63C05">
        <w:tc>
          <w:tcPr>
            <w:tcW w:w="3116" w:type="dxa"/>
          </w:tcPr>
          <w:p w14:paraId="249F9493" w14:textId="0A6ED2DB" w:rsidR="00A63C05" w:rsidRDefault="00A63C05" w:rsidP="00A63C05">
            <w:pPr>
              <w:jc w:val="center"/>
            </w:pPr>
            <w:r>
              <w:t>Feedback</w:t>
            </w:r>
          </w:p>
        </w:tc>
        <w:tc>
          <w:tcPr>
            <w:tcW w:w="3117" w:type="dxa"/>
          </w:tcPr>
          <w:p w14:paraId="19137F41" w14:textId="361EC60D" w:rsidR="00A63C05" w:rsidRDefault="00A63C05" w:rsidP="00A63C05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14:paraId="1C05AEC4" w14:textId="55A0C3A1" w:rsidR="00A63C05" w:rsidRDefault="00A63C05" w:rsidP="00A63C05">
            <w:pPr>
              <w:jc w:val="center"/>
            </w:pPr>
            <w:r>
              <w:t>x</w:t>
            </w:r>
          </w:p>
        </w:tc>
      </w:tr>
      <w:tr w:rsidR="00A63C05" w14:paraId="141DFD12" w14:textId="77777777" w:rsidTr="00A63C05">
        <w:tc>
          <w:tcPr>
            <w:tcW w:w="3116" w:type="dxa"/>
          </w:tcPr>
          <w:p w14:paraId="3E9F0F02" w14:textId="153C6221" w:rsidR="00A63C05" w:rsidRDefault="00A63C05" w:rsidP="00A63C05">
            <w:pPr>
              <w:jc w:val="center"/>
            </w:pPr>
            <w:r>
              <w:t>Notification</w:t>
            </w:r>
          </w:p>
        </w:tc>
        <w:tc>
          <w:tcPr>
            <w:tcW w:w="3117" w:type="dxa"/>
          </w:tcPr>
          <w:p w14:paraId="770FA03B" w14:textId="137DC857" w:rsidR="00A63C05" w:rsidRDefault="00A63C05" w:rsidP="00A63C05">
            <w:pPr>
              <w:jc w:val="center"/>
            </w:pPr>
            <w:r>
              <w:t>x</w:t>
            </w:r>
          </w:p>
        </w:tc>
        <w:tc>
          <w:tcPr>
            <w:tcW w:w="3117" w:type="dxa"/>
          </w:tcPr>
          <w:p w14:paraId="2D82F5D7" w14:textId="5B7B64B5" w:rsidR="00A63C05" w:rsidRDefault="00A63C05" w:rsidP="00A63C05">
            <w:pPr>
              <w:jc w:val="center"/>
            </w:pPr>
            <w:r>
              <w:t>x</w:t>
            </w:r>
          </w:p>
        </w:tc>
      </w:tr>
      <w:tr w:rsidR="00A63C05" w14:paraId="1E4B7C86" w14:textId="77777777" w:rsidTr="00A63C05">
        <w:tc>
          <w:tcPr>
            <w:tcW w:w="3116" w:type="dxa"/>
          </w:tcPr>
          <w:p w14:paraId="5D824559" w14:textId="77777777" w:rsidR="00A63C05" w:rsidRDefault="00A63C05" w:rsidP="00A63C05">
            <w:pPr>
              <w:jc w:val="center"/>
            </w:pPr>
          </w:p>
        </w:tc>
        <w:tc>
          <w:tcPr>
            <w:tcW w:w="3117" w:type="dxa"/>
          </w:tcPr>
          <w:p w14:paraId="69AB4ECE" w14:textId="77777777" w:rsidR="00A63C05" w:rsidRDefault="00A63C05" w:rsidP="00A63C05">
            <w:pPr>
              <w:jc w:val="center"/>
            </w:pPr>
          </w:p>
        </w:tc>
        <w:tc>
          <w:tcPr>
            <w:tcW w:w="3117" w:type="dxa"/>
          </w:tcPr>
          <w:p w14:paraId="6BFB2F1E" w14:textId="77777777" w:rsidR="00A63C05" w:rsidRDefault="00A63C05" w:rsidP="00A63C05">
            <w:pPr>
              <w:jc w:val="center"/>
            </w:pPr>
          </w:p>
        </w:tc>
      </w:tr>
      <w:tr w:rsidR="00A63C05" w14:paraId="126911DC" w14:textId="77777777" w:rsidTr="00A63C05">
        <w:tc>
          <w:tcPr>
            <w:tcW w:w="3116" w:type="dxa"/>
          </w:tcPr>
          <w:p w14:paraId="50F4E670" w14:textId="77777777" w:rsidR="00A63C05" w:rsidRDefault="00A63C05" w:rsidP="005C3FBB"/>
        </w:tc>
        <w:tc>
          <w:tcPr>
            <w:tcW w:w="3117" w:type="dxa"/>
          </w:tcPr>
          <w:p w14:paraId="5E3934A5" w14:textId="77777777" w:rsidR="00A63C05" w:rsidRDefault="00A63C05" w:rsidP="005C3FBB"/>
        </w:tc>
        <w:tc>
          <w:tcPr>
            <w:tcW w:w="3117" w:type="dxa"/>
          </w:tcPr>
          <w:p w14:paraId="53A5959A" w14:textId="77777777" w:rsidR="00A63C05" w:rsidRDefault="00A63C05" w:rsidP="005C3FBB"/>
        </w:tc>
      </w:tr>
    </w:tbl>
    <w:p w14:paraId="5AFAC722" w14:textId="77777777" w:rsidR="00A63C05" w:rsidRDefault="00A63C05" w:rsidP="005C3FBB"/>
    <w:p w14:paraId="47D2E315" w14:textId="4977581A" w:rsidR="005C3FBB" w:rsidRDefault="005C3FBB" w:rsidP="005C3FBB">
      <w:pPr>
        <w:pStyle w:val="Heading1"/>
      </w:pPr>
      <w:r>
        <w:lastRenderedPageBreak/>
        <w:t>Non-functional Requirements</w:t>
      </w:r>
    </w:p>
    <w:p w14:paraId="1A34F4C1" w14:textId="43E58092" w:rsidR="005C3FBB" w:rsidRDefault="005C3FBB" w:rsidP="005C3FBB">
      <w:pPr>
        <w:pStyle w:val="Heading2"/>
      </w:pPr>
      <w:r>
        <w:t>Targeted Platforms</w:t>
      </w:r>
    </w:p>
    <w:p w14:paraId="568240F2" w14:textId="710374E7" w:rsidR="005C3FBB" w:rsidRDefault="004E3CD5" w:rsidP="004E3CD5">
      <w:r>
        <w:t>Android, IOS</w:t>
      </w:r>
    </w:p>
    <w:p w14:paraId="2CA8B8AE" w14:textId="7CFA80E9" w:rsidR="009E1028" w:rsidRDefault="009E1028" w:rsidP="009E1028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Usability</w:t>
      </w:r>
    </w:p>
    <w:p w14:paraId="63347DDC" w14:textId="19B9972D" w:rsidR="009E1028" w:rsidRDefault="00063B31" w:rsidP="009E1028">
      <w:r>
        <w:t xml:space="preserve">As a user, I want the friendly UI that the background color needs to be a light color and text is easy to read </w:t>
      </w:r>
    </w:p>
    <w:p w14:paraId="23AE3E25" w14:textId="5E0270EF" w:rsidR="005C3FBB" w:rsidRDefault="005C3FBB" w:rsidP="005C3FBB">
      <w:pPr>
        <w:pStyle w:val="Heading2"/>
      </w:pPr>
      <w:r>
        <w:t>Performance</w:t>
      </w:r>
    </w:p>
    <w:p w14:paraId="53965D5C" w14:textId="12F30CAD" w:rsidR="00EE27C7" w:rsidRDefault="009E1028" w:rsidP="005C3FBB">
      <w:r>
        <w:t xml:space="preserve">All request send by </w:t>
      </w:r>
      <w:r w:rsidR="00063B31">
        <w:t xml:space="preserve">a </w:t>
      </w:r>
      <w:r>
        <w:t xml:space="preserve">user must be responded </w:t>
      </w:r>
      <w:r w:rsidR="00063B31">
        <w:t xml:space="preserve">to </w:t>
      </w:r>
      <w:r>
        <w:t>within 5 seconds</w:t>
      </w:r>
      <w:r w:rsidR="00063B31">
        <w:t xml:space="preserve"> along with 1000 users</w:t>
      </w:r>
    </w:p>
    <w:p w14:paraId="113A0458" w14:textId="495F9FCF" w:rsidR="00063B31" w:rsidRDefault="00063B31" w:rsidP="005C3FBB">
      <w:r>
        <w:t>The system will delay if users exceeded.</w:t>
      </w:r>
    </w:p>
    <w:p w14:paraId="0B2EE681" w14:textId="485F0BB0" w:rsidR="00063B31" w:rsidRDefault="00063B31" w:rsidP="00063B31">
      <w:r>
        <w:t>Solution</w:t>
      </w:r>
    </w:p>
    <w:p w14:paraId="7BC0BCF9" w14:textId="77777777" w:rsidR="00063B31" w:rsidRDefault="00063B31" w:rsidP="005C3FBB">
      <w:r>
        <w:t xml:space="preserve">Scalability: </w:t>
      </w:r>
    </w:p>
    <w:p w14:paraId="41A23D80" w14:textId="18FDDFE6" w:rsidR="00063B31" w:rsidRDefault="00063B31" w:rsidP="005C3FBB">
      <w:r>
        <w:t xml:space="preserve">+ Increase number of servers </w:t>
      </w:r>
    </w:p>
    <w:p w14:paraId="23DB0C48" w14:textId="78F5A515" w:rsidR="005C3FBB" w:rsidRPr="005C3FBB" w:rsidRDefault="00063B31" w:rsidP="005C3FBB">
      <w:r>
        <w:t>The s</w:t>
      </w:r>
      <w:r w:rsidR="009E1028">
        <w:t>ystem can handle large user access at the same time.</w:t>
      </w:r>
    </w:p>
    <w:p w14:paraId="23B46132" w14:textId="12711494" w:rsidR="005C3FBB" w:rsidRDefault="005C3FBB" w:rsidP="005C3FBB">
      <w:pPr>
        <w:pStyle w:val="Heading2"/>
      </w:pPr>
      <w:r>
        <w:t>Reliability</w:t>
      </w:r>
    </w:p>
    <w:p w14:paraId="0C68FB90" w14:textId="46011688" w:rsidR="00063B31" w:rsidRDefault="00063B31" w:rsidP="00063B31">
      <w:r>
        <w:t>As a user, I want to know that the mentor that has reliable and experience to make a to-do list.</w:t>
      </w:r>
    </w:p>
    <w:p w14:paraId="152F2F2A" w14:textId="151D560B" w:rsidR="00063B31" w:rsidRPr="00063B31" w:rsidRDefault="00063B31" w:rsidP="00063B31">
      <w:pPr>
        <w:pStyle w:val="Heading2"/>
      </w:pPr>
      <w:r>
        <w:t>Security</w:t>
      </w:r>
    </w:p>
    <w:p w14:paraId="42D764BB" w14:textId="7A2B8AAC" w:rsidR="005C3FBB" w:rsidRDefault="004E3CD5" w:rsidP="005C3FBB">
      <w:r>
        <w:t xml:space="preserve">Encode the password of </w:t>
      </w:r>
      <w:r w:rsidR="00063B31">
        <w:t xml:space="preserve">the </w:t>
      </w:r>
      <w:r>
        <w:t>user before stor</w:t>
      </w:r>
      <w:r w:rsidR="00063B31">
        <w:t>ing</w:t>
      </w:r>
      <w:r>
        <w:t xml:space="preserve"> </w:t>
      </w:r>
      <w:r w:rsidR="00063B31">
        <w:t xml:space="preserve">it </w:t>
      </w:r>
      <w:r>
        <w:t>in the database</w:t>
      </w:r>
      <w:r w:rsidR="009E1028">
        <w:t>.</w:t>
      </w:r>
    </w:p>
    <w:p w14:paraId="7373D367" w14:textId="01AF8800" w:rsidR="00063B31" w:rsidRDefault="00063B31" w:rsidP="005C3FBB">
      <w:r>
        <w:t>As a user, I don’t want anyone to see my private information even they are connecting with me.</w:t>
      </w:r>
    </w:p>
    <w:p w14:paraId="2DD0B054" w14:textId="5A79FE4A" w:rsidR="00EE27C7" w:rsidRPr="005C3FBB" w:rsidRDefault="00063B31" w:rsidP="005C3FBB">
      <w:r>
        <w:t>The p</w:t>
      </w:r>
      <w:r w:rsidR="009E1028">
        <w:t xml:space="preserve">ersonal information of </w:t>
      </w:r>
      <w:r>
        <w:t xml:space="preserve">a </w:t>
      </w:r>
      <w:r w:rsidR="009E1028">
        <w:t>user will be protected.</w:t>
      </w:r>
    </w:p>
    <w:p w14:paraId="181A8DC3" w14:textId="6C0188D4" w:rsidR="005C3FBB" w:rsidRDefault="00607A02" w:rsidP="005C3FBB">
      <w:pPr>
        <w:pStyle w:val="Heading1"/>
      </w:pPr>
      <w:r>
        <w:t>Release</w:t>
      </w:r>
      <w:r w:rsidR="005C3FBB">
        <w:t xml:space="preserve"> Method</w:t>
      </w:r>
    </w:p>
    <w:p w14:paraId="02A0BA99" w14:textId="217AB2D3" w:rsidR="007A3E64" w:rsidRDefault="00EE27C7" w:rsidP="007A3E64">
      <w:pPr>
        <w:rPr>
          <w:color w:val="000000" w:themeColor="text1"/>
        </w:rPr>
      </w:pPr>
      <w:r w:rsidRPr="00EE27C7">
        <w:rPr>
          <w:color w:val="000000" w:themeColor="text1"/>
        </w:rPr>
        <w:t>Scrum</w:t>
      </w:r>
    </w:p>
    <w:p w14:paraId="65A13981" w14:textId="3C5619D8" w:rsidR="005C3FBB" w:rsidRPr="00063B31" w:rsidRDefault="00063B31" w:rsidP="005C3FBB">
      <w:pPr>
        <w:rPr>
          <w:color w:val="000000" w:themeColor="text1"/>
        </w:rPr>
      </w:pPr>
      <w:r>
        <w:rPr>
          <w:color w:val="000000" w:themeColor="text1"/>
        </w:rPr>
        <w:t xml:space="preserve">Each Sprint will have 2 weeks to complete tasks and have </w:t>
      </w:r>
      <w:r w:rsidR="007B654C">
        <w:rPr>
          <w:color w:val="000000" w:themeColor="text1"/>
        </w:rPr>
        <w:t>about.</w:t>
      </w:r>
    </w:p>
    <w:p w14:paraId="3B315032" w14:textId="77777777" w:rsidR="005C3FBB" w:rsidRDefault="005C3FBB" w:rsidP="005C3FBB"/>
    <w:p w14:paraId="2FF73C7C" w14:textId="3AD83E55" w:rsidR="005C3FBB" w:rsidRDefault="005C3FBB" w:rsidP="005C3FBB"/>
    <w:p w14:paraId="14DC2231" w14:textId="77777777" w:rsidR="005C3FBB" w:rsidRPr="005C3FBB" w:rsidRDefault="005C3FBB" w:rsidP="005C3FBB"/>
    <w:sectPr w:rsidR="005C3FBB" w:rsidRPr="005C3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07D78"/>
    <w:multiLevelType w:val="hybridMultilevel"/>
    <w:tmpl w:val="940E4CFE"/>
    <w:lvl w:ilvl="0" w:tplc="93328B7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07D2F"/>
    <w:multiLevelType w:val="hybridMultilevel"/>
    <w:tmpl w:val="92C6239E"/>
    <w:lvl w:ilvl="0" w:tplc="80C8D8B8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3A9A6157"/>
    <w:multiLevelType w:val="hybridMultilevel"/>
    <w:tmpl w:val="362C8BC0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703B49"/>
    <w:multiLevelType w:val="hybridMultilevel"/>
    <w:tmpl w:val="B4D25A24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tLAwMjazNDM2MDBR0lEKTi0uzszPAykwqgUAneZJLywAAAA="/>
  </w:docVars>
  <w:rsids>
    <w:rsidRoot w:val="005C3FBB"/>
    <w:rsid w:val="00063B31"/>
    <w:rsid w:val="001A132A"/>
    <w:rsid w:val="001C7BEB"/>
    <w:rsid w:val="003D3CC2"/>
    <w:rsid w:val="00430ABC"/>
    <w:rsid w:val="004433C3"/>
    <w:rsid w:val="004E3CD5"/>
    <w:rsid w:val="005C3FBB"/>
    <w:rsid w:val="005F79B8"/>
    <w:rsid w:val="00607A02"/>
    <w:rsid w:val="007A3E64"/>
    <w:rsid w:val="007B654C"/>
    <w:rsid w:val="007E7A18"/>
    <w:rsid w:val="00875E18"/>
    <w:rsid w:val="0096430C"/>
    <w:rsid w:val="009C688F"/>
    <w:rsid w:val="009E1028"/>
    <w:rsid w:val="00A63C05"/>
    <w:rsid w:val="00C0368D"/>
    <w:rsid w:val="00C32C98"/>
    <w:rsid w:val="00D8738B"/>
    <w:rsid w:val="00DF48D0"/>
    <w:rsid w:val="00E85F44"/>
    <w:rsid w:val="00EE27C7"/>
    <w:rsid w:val="00FF4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BC667"/>
  <w15:chartTrackingRefBased/>
  <w15:docId w15:val="{5A51811F-555D-4D67-BD69-4BD357D6E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3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C3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3F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5C3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51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3</Pages>
  <Words>472</Words>
  <Characters>269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ong</dc:creator>
  <cp:keywords/>
  <dc:description/>
  <cp:lastModifiedBy>hoang nguyen</cp:lastModifiedBy>
  <cp:revision>19</cp:revision>
  <dcterms:created xsi:type="dcterms:W3CDTF">2021-05-18T16:18:00Z</dcterms:created>
  <dcterms:modified xsi:type="dcterms:W3CDTF">2021-06-11T13:55:00Z</dcterms:modified>
</cp:coreProperties>
</file>